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4C7D" w:rsidRPr="00024D03" w:rsidRDefault="001A4C7D" w:rsidP="001A4C7D">
      <w:pPr>
        <w:rPr>
          <w:b/>
          <w:sz w:val="28"/>
          <w:szCs w:val="28"/>
        </w:rPr>
      </w:pPr>
      <w:bookmarkStart w:id="0" w:name="_GoBack"/>
      <w:bookmarkEnd w:id="0"/>
      <w:r w:rsidRPr="00024D03">
        <w:rPr>
          <w:b/>
          <w:sz w:val="28"/>
          <w:szCs w:val="28"/>
        </w:rPr>
        <w:t xml:space="preserve">1) </w:t>
      </w:r>
      <w:proofErr w:type="spellStart"/>
      <w:r w:rsidRPr="00024D03">
        <w:rPr>
          <w:b/>
          <w:sz w:val="28"/>
          <w:szCs w:val="28"/>
        </w:rPr>
        <w:t>Delivery_time</w:t>
      </w:r>
      <w:proofErr w:type="spellEnd"/>
      <w:r w:rsidRPr="00024D03">
        <w:rPr>
          <w:b/>
          <w:sz w:val="28"/>
          <w:szCs w:val="28"/>
        </w:rPr>
        <w:t xml:space="preserve"> -&gt; Predict delivery time using sorting time </w:t>
      </w:r>
    </w:p>
    <w:p w:rsidR="001A4C7D" w:rsidRDefault="001A4C7D" w:rsidP="001A4C7D"/>
    <w:p w:rsidR="001A4C7D" w:rsidRDefault="001A4C7D" w:rsidP="001A4C7D"/>
    <w:p w:rsidR="001A4C7D" w:rsidRDefault="001A4C7D" w:rsidP="001A4C7D">
      <w:r>
        <w:t>import pandas as pd</w:t>
      </w:r>
    </w:p>
    <w:p w:rsidR="001A4C7D" w:rsidRDefault="001A4C7D" w:rsidP="001A4C7D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:rsidR="001A4C7D" w:rsidRDefault="001A4C7D" w:rsidP="001A4C7D"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:rsidR="001A4C7D" w:rsidRDefault="001A4C7D" w:rsidP="001A4C7D">
      <w:r>
        <w:t xml:space="preserve">import </w:t>
      </w:r>
      <w:proofErr w:type="spellStart"/>
      <w:r>
        <w:t>seaborn</w:t>
      </w:r>
      <w:proofErr w:type="spellEnd"/>
      <w:r>
        <w:t xml:space="preserve"> as </w:t>
      </w:r>
      <w:proofErr w:type="spellStart"/>
      <w:r>
        <w:t>sns</w:t>
      </w:r>
      <w:proofErr w:type="spellEnd"/>
    </w:p>
    <w:p w:rsidR="001A4C7D" w:rsidRDefault="001A4C7D" w:rsidP="001A4C7D">
      <w:r>
        <w:t xml:space="preserve">import </w:t>
      </w:r>
      <w:proofErr w:type="spellStart"/>
      <w:r>
        <w:t>statsmodels.api</w:t>
      </w:r>
      <w:proofErr w:type="spellEnd"/>
      <w:r>
        <w:t xml:space="preserve"> as </w:t>
      </w:r>
      <w:proofErr w:type="spellStart"/>
      <w:r>
        <w:t>sm</w:t>
      </w:r>
      <w:proofErr w:type="spellEnd"/>
    </w:p>
    <w:p w:rsidR="001A4C7D" w:rsidRDefault="001A4C7D" w:rsidP="001A4C7D">
      <w:r>
        <w:t xml:space="preserve">import </w:t>
      </w:r>
      <w:proofErr w:type="spellStart"/>
      <w:r>
        <w:t>statsmodels.formula.api</w:t>
      </w:r>
      <w:proofErr w:type="spellEnd"/>
      <w:r>
        <w:t xml:space="preserve"> as </w:t>
      </w:r>
      <w:proofErr w:type="spellStart"/>
      <w:r>
        <w:t>smf</w:t>
      </w:r>
      <w:proofErr w:type="spellEnd"/>
    </w:p>
    <w:p w:rsidR="001A4C7D" w:rsidRDefault="001A4C7D" w:rsidP="001A4C7D">
      <w:r>
        <w:t>data=</w:t>
      </w:r>
      <w:proofErr w:type="gramStart"/>
      <w:r>
        <w:t>pd.read</w:t>
      </w:r>
      <w:proofErr w:type="gramEnd"/>
      <w:r>
        <w:t>_csv("C:\\Users\\SHARAN\\Desktop\\ExcelR\\Assignment\\Assignment-4 Simple linear regression\\delivery_time.csv")</w:t>
      </w:r>
    </w:p>
    <w:p w:rsidR="001A4C7D" w:rsidRDefault="001A4C7D" w:rsidP="001A4C7D">
      <w:proofErr w:type="spellStart"/>
      <w:proofErr w:type="gramStart"/>
      <w:r>
        <w:t>data.rename</w:t>
      </w:r>
      <w:proofErr w:type="spellEnd"/>
      <w:proofErr w:type="gramEnd"/>
      <w:r>
        <w:t xml:space="preserve">(columns={"Delivery </w:t>
      </w:r>
      <w:proofErr w:type="spellStart"/>
      <w:r>
        <w:t>Time":"d","Sorting</w:t>
      </w:r>
      <w:proofErr w:type="spellEnd"/>
      <w:r>
        <w:t xml:space="preserve"> </w:t>
      </w:r>
      <w:proofErr w:type="spellStart"/>
      <w:r>
        <w:t>Time":"s</w:t>
      </w:r>
      <w:proofErr w:type="spellEnd"/>
      <w:r>
        <w:t>"},</w:t>
      </w:r>
      <w:proofErr w:type="spellStart"/>
      <w:r>
        <w:t>inplace</w:t>
      </w:r>
      <w:proofErr w:type="spellEnd"/>
      <w:r>
        <w:t>=True)</w:t>
      </w:r>
    </w:p>
    <w:p w:rsidR="00AC72F1" w:rsidRDefault="00AC72F1" w:rsidP="001A4C7D">
      <w:proofErr w:type="spellStart"/>
      <w:proofErr w:type="gramStart"/>
      <w:r w:rsidRPr="00AC72F1">
        <w:t>data.head</w:t>
      </w:r>
      <w:proofErr w:type="spellEnd"/>
      <w:proofErr w:type="gramEnd"/>
      <w:r w:rsidRPr="00AC72F1">
        <w:t>(3)</w:t>
      </w:r>
    </w:p>
    <w:p w:rsidR="00AC72F1" w:rsidRDefault="00AC72F1" w:rsidP="001A4C7D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1"/>
        <w:gridCol w:w="691"/>
        <w:gridCol w:w="441"/>
      </w:tblGrid>
      <w:tr w:rsidR="00AC72F1" w:rsidRPr="00AC72F1" w:rsidTr="00AC72F1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</w:t>
            </w:r>
          </w:p>
        </w:tc>
      </w:tr>
      <w:tr w:rsidR="00AC72F1" w:rsidRPr="00AC72F1" w:rsidTr="00AC72F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0</w:t>
            </w:r>
          </w:p>
        </w:tc>
      </w:tr>
      <w:tr w:rsidR="00AC72F1" w:rsidRPr="00AC72F1" w:rsidTr="00AC72F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3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4</w:t>
            </w:r>
          </w:p>
        </w:tc>
      </w:tr>
      <w:tr w:rsidR="00AC72F1" w:rsidRPr="00AC72F1" w:rsidTr="00AC72F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9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AC72F1" w:rsidRPr="00AC72F1" w:rsidRDefault="00AC72F1" w:rsidP="00AC72F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AC72F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6</w:t>
            </w:r>
          </w:p>
        </w:tc>
      </w:tr>
    </w:tbl>
    <w:p w:rsidR="00AC72F1" w:rsidRDefault="00AC72F1" w:rsidP="001A4C7D"/>
    <w:p w:rsidR="00AC72F1" w:rsidRDefault="00AC72F1" w:rsidP="001A4C7D"/>
    <w:p w:rsidR="00AC72F1" w:rsidRDefault="00AC72F1" w:rsidP="001A4C7D"/>
    <w:p w:rsidR="001A4C7D" w:rsidRDefault="001A4C7D" w:rsidP="001A4C7D">
      <w:proofErr w:type="gramStart"/>
      <w:r>
        <w:t>data.info(</w:t>
      </w:r>
      <w:proofErr w:type="gramEnd"/>
      <w:r>
        <w:t>)</w:t>
      </w:r>
    </w:p>
    <w:p w:rsidR="001A4C7D" w:rsidRDefault="001A4C7D" w:rsidP="001A4C7D">
      <w:r>
        <w:t>&lt;class '</w:t>
      </w:r>
      <w:proofErr w:type="spellStart"/>
      <w:proofErr w:type="gramStart"/>
      <w:r>
        <w:t>pandas.core</w:t>
      </w:r>
      <w:proofErr w:type="gramEnd"/>
      <w:r>
        <w:t>.frame.DataFrame</w:t>
      </w:r>
      <w:proofErr w:type="spellEnd"/>
      <w:r>
        <w:t>'&gt;</w:t>
      </w:r>
    </w:p>
    <w:p w:rsidR="001A4C7D" w:rsidRDefault="001A4C7D" w:rsidP="001A4C7D">
      <w:proofErr w:type="spellStart"/>
      <w:r>
        <w:t>RangeIndex</w:t>
      </w:r>
      <w:proofErr w:type="spellEnd"/>
      <w:r>
        <w:t>: 21 entries, 0 to 20</w:t>
      </w:r>
    </w:p>
    <w:p w:rsidR="001A4C7D" w:rsidRDefault="001A4C7D" w:rsidP="001A4C7D">
      <w:r>
        <w:t>Data columns (total 2 columns):</w:t>
      </w:r>
    </w:p>
    <w:p w:rsidR="001A4C7D" w:rsidRDefault="001A4C7D" w:rsidP="001A4C7D">
      <w:r>
        <w:t xml:space="preserve"> #   </w:t>
      </w:r>
      <w:proofErr w:type="gramStart"/>
      <w:r>
        <w:t>Column  Non</w:t>
      </w:r>
      <w:proofErr w:type="gramEnd"/>
      <w:r>
        <w:t xml:space="preserve">-Null Count  </w:t>
      </w:r>
      <w:proofErr w:type="spellStart"/>
      <w:r>
        <w:t>Dtype</w:t>
      </w:r>
      <w:proofErr w:type="spellEnd"/>
      <w:r>
        <w:t xml:space="preserve">  </w:t>
      </w:r>
    </w:p>
    <w:p w:rsidR="001A4C7D" w:rsidRDefault="001A4C7D" w:rsidP="001A4C7D">
      <w:r>
        <w:t xml:space="preserve">---  ------  --------------  -----  </w:t>
      </w:r>
    </w:p>
    <w:p w:rsidR="001A4C7D" w:rsidRDefault="001A4C7D" w:rsidP="001A4C7D">
      <w:r>
        <w:t xml:space="preserve"> 0   d       21 non-null     float64</w:t>
      </w:r>
    </w:p>
    <w:p w:rsidR="001A4C7D" w:rsidRDefault="001A4C7D" w:rsidP="001A4C7D">
      <w:r>
        <w:t xml:space="preserve"> 1   s       21 non-null     int64  </w:t>
      </w:r>
    </w:p>
    <w:p w:rsidR="001A4C7D" w:rsidRDefault="001A4C7D" w:rsidP="001A4C7D">
      <w:proofErr w:type="spellStart"/>
      <w:r>
        <w:lastRenderedPageBreak/>
        <w:t>dtypes</w:t>
      </w:r>
      <w:proofErr w:type="spellEnd"/>
      <w:r>
        <w:t>: float64(1), int64(1)</w:t>
      </w:r>
    </w:p>
    <w:p w:rsidR="001A4C7D" w:rsidRDefault="001A4C7D" w:rsidP="001A4C7D">
      <w:r>
        <w:t>memory usage: 464.0 bytes</w:t>
      </w:r>
    </w:p>
    <w:p w:rsidR="001A4C7D" w:rsidRDefault="001A4C7D" w:rsidP="001A4C7D"/>
    <w:p w:rsidR="001A4C7D" w:rsidRDefault="001A4C7D" w:rsidP="001A4C7D"/>
    <w:p w:rsidR="001A4C7D" w:rsidRDefault="001A4C7D" w:rsidP="001A4C7D">
      <w:proofErr w:type="spellStart"/>
      <w:proofErr w:type="gramStart"/>
      <w:r>
        <w:t>data.head</w:t>
      </w:r>
      <w:proofErr w:type="spellEnd"/>
      <w:proofErr w:type="gramEnd"/>
      <w:r>
        <w:t>(5)</w:t>
      </w:r>
    </w:p>
    <w:p w:rsidR="001A4C7D" w:rsidRDefault="001A4C7D" w:rsidP="001A4C7D"/>
    <w:p w:rsidR="001A4C7D" w:rsidRDefault="001A4C7D" w:rsidP="001A4C7D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1"/>
        <w:gridCol w:w="691"/>
        <w:gridCol w:w="441"/>
      </w:tblGrid>
      <w:tr w:rsidR="001A4C7D" w:rsidRPr="001A4C7D" w:rsidTr="001A4C7D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1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0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3.5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4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9.7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6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4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9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9.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0</w:t>
            </w:r>
          </w:p>
        </w:tc>
      </w:tr>
    </w:tbl>
    <w:p w:rsidR="001A4C7D" w:rsidRDefault="001A4C7D" w:rsidP="001A4C7D"/>
    <w:p w:rsidR="001A4C7D" w:rsidRDefault="001A4C7D" w:rsidP="001A4C7D"/>
    <w:p w:rsidR="001A4C7D" w:rsidRDefault="001A4C7D" w:rsidP="001A4C7D">
      <w:proofErr w:type="spellStart"/>
      <w:proofErr w:type="gramStart"/>
      <w:r>
        <w:t>sns.distplot</w:t>
      </w:r>
      <w:proofErr w:type="spellEnd"/>
      <w:proofErr w:type="gramEnd"/>
      <w:r>
        <w:t>(</w:t>
      </w:r>
      <w:proofErr w:type="spellStart"/>
      <w:r>
        <w:t>data.d</w:t>
      </w:r>
      <w:proofErr w:type="spellEnd"/>
      <w:r>
        <w:t>)</w:t>
      </w:r>
    </w:p>
    <w:p w:rsidR="001A4C7D" w:rsidRDefault="001A4C7D" w:rsidP="001A4C7D"/>
    <w:p w:rsidR="007C5D38" w:rsidRDefault="001A4C7D" w:rsidP="001A4C7D">
      <w:r>
        <w:rPr>
          <w:noProof/>
          <w:lang w:eastAsia="en-IN"/>
        </w:rPr>
        <w:lastRenderedPageBreak/>
        <w:drawing>
          <wp:inline distT="0" distB="0" distL="0" distR="0">
            <wp:extent cx="4981575" cy="33242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157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4C7D" w:rsidRDefault="001A4C7D" w:rsidP="001A4C7D">
      <w:proofErr w:type="spellStart"/>
      <w:proofErr w:type="gramStart"/>
      <w:r w:rsidRPr="001A4C7D">
        <w:t>sns.distplot</w:t>
      </w:r>
      <w:proofErr w:type="spellEnd"/>
      <w:proofErr w:type="gramEnd"/>
      <w:r w:rsidRPr="001A4C7D">
        <w:t>(</w:t>
      </w:r>
      <w:proofErr w:type="spellStart"/>
      <w:r w:rsidRPr="001A4C7D">
        <w:t>data.s</w:t>
      </w:r>
      <w:proofErr w:type="spellEnd"/>
      <w:r w:rsidRPr="001A4C7D">
        <w:t>)</w:t>
      </w:r>
    </w:p>
    <w:p w:rsidR="001A4C7D" w:rsidRDefault="001A4C7D" w:rsidP="001A4C7D">
      <w:r>
        <w:rPr>
          <w:noProof/>
          <w:lang w:eastAsia="en-IN"/>
        </w:rPr>
        <w:drawing>
          <wp:inline distT="0" distB="0" distL="0" distR="0" wp14:anchorId="26A330AF">
            <wp:extent cx="3733800" cy="2495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4C7D" w:rsidRDefault="001A4C7D" w:rsidP="001A4C7D"/>
    <w:p w:rsidR="001A4C7D" w:rsidRDefault="001A4C7D" w:rsidP="001A4C7D">
      <w:r w:rsidRPr="001A4C7D">
        <w:t>boxplot=data[["</w:t>
      </w:r>
      <w:proofErr w:type="spellStart"/>
      <w:r w:rsidRPr="001A4C7D">
        <w:t>d","s</w:t>
      </w:r>
      <w:proofErr w:type="spellEnd"/>
      <w:r w:rsidRPr="001A4C7D">
        <w:t>"]</w:t>
      </w:r>
      <w:proofErr w:type="gramStart"/>
      <w:r w:rsidRPr="001A4C7D">
        <w:t>].boxplot</w:t>
      </w:r>
      <w:proofErr w:type="gramEnd"/>
      <w:r w:rsidRPr="001A4C7D">
        <w:t>()</w:t>
      </w:r>
    </w:p>
    <w:p w:rsidR="001A4C7D" w:rsidRDefault="001A4C7D" w:rsidP="001A4C7D">
      <w:r>
        <w:rPr>
          <w:noProof/>
          <w:lang w:eastAsia="en-IN"/>
        </w:rPr>
        <w:lastRenderedPageBreak/>
        <w:drawing>
          <wp:anchor distT="0" distB="0" distL="114300" distR="114300" simplePos="0" relativeHeight="251658240" behindDoc="0" locked="0" layoutInCell="1" allowOverlap="1" wp14:anchorId="06A70A08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505200" cy="238125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812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A4C7D" w:rsidRPr="001A4C7D" w:rsidRDefault="001A4C7D" w:rsidP="001A4C7D"/>
    <w:p w:rsidR="001A4C7D" w:rsidRPr="001A4C7D" w:rsidRDefault="001A4C7D" w:rsidP="001A4C7D"/>
    <w:p w:rsidR="001A4C7D" w:rsidRPr="001A4C7D" w:rsidRDefault="001A4C7D" w:rsidP="001A4C7D"/>
    <w:p w:rsidR="001A4C7D" w:rsidRPr="001A4C7D" w:rsidRDefault="001A4C7D" w:rsidP="001A4C7D"/>
    <w:p w:rsidR="001A4C7D" w:rsidRDefault="001A4C7D" w:rsidP="001A4C7D"/>
    <w:p w:rsidR="001A4C7D" w:rsidRDefault="001A4C7D" w:rsidP="001A4C7D"/>
    <w:p w:rsidR="001A4C7D" w:rsidRDefault="001A4C7D" w:rsidP="001A4C7D"/>
    <w:p w:rsidR="001A4C7D" w:rsidRDefault="001A4C7D" w:rsidP="001A4C7D"/>
    <w:p w:rsidR="001A4C7D" w:rsidRDefault="001A4C7D" w:rsidP="001A4C7D"/>
    <w:p w:rsidR="001A4C7D" w:rsidRDefault="001A4C7D" w:rsidP="001A4C7D">
      <w:r w:rsidRPr="001A4C7D">
        <w:t>scatter=</w:t>
      </w:r>
      <w:proofErr w:type="spellStart"/>
      <w:proofErr w:type="gramStart"/>
      <w:r w:rsidRPr="001A4C7D">
        <w:t>sns.scatterplot</w:t>
      </w:r>
      <w:proofErr w:type="spellEnd"/>
      <w:proofErr w:type="gramEnd"/>
      <w:r w:rsidRPr="001A4C7D">
        <w:t>(x="</w:t>
      </w:r>
      <w:proofErr w:type="spellStart"/>
      <w:r w:rsidRPr="001A4C7D">
        <w:t>s",y</w:t>
      </w:r>
      <w:proofErr w:type="spellEnd"/>
      <w:r w:rsidRPr="001A4C7D">
        <w:t>="</w:t>
      </w:r>
      <w:proofErr w:type="spellStart"/>
      <w:r w:rsidRPr="001A4C7D">
        <w:t>d",data</w:t>
      </w:r>
      <w:proofErr w:type="spellEnd"/>
      <w:r w:rsidRPr="001A4C7D">
        <w:t>=data)</w:t>
      </w:r>
    </w:p>
    <w:p w:rsidR="001A4C7D" w:rsidRDefault="001A4C7D" w:rsidP="001A4C7D"/>
    <w:p w:rsidR="001A4C7D" w:rsidRDefault="001A4C7D" w:rsidP="001A4C7D">
      <w:r>
        <w:rPr>
          <w:noProof/>
          <w:lang w:eastAsia="en-IN"/>
        </w:rPr>
        <w:drawing>
          <wp:inline distT="0" distB="0" distL="0" distR="0" wp14:anchorId="71740F35">
            <wp:extent cx="3638550" cy="25336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550" cy="2533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4C7D" w:rsidRDefault="001A4C7D" w:rsidP="001A4C7D">
      <w:proofErr w:type="spellStart"/>
      <w:proofErr w:type="gramStart"/>
      <w:r w:rsidRPr="001A4C7D">
        <w:t>data.corr</w:t>
      </w:r>
      <w:proofErr w:type="spellEnd"/>
      <w:proofErr w:type="gramEnd"/>
      <w:r w:rsidRPr="001A4C7D">
        <w:t>()</w:t>
      </w:r>
    </w:p>
    <w:p w:rsidR="001A4C7D" w:rsidRDefault="001A4C7D" w:rsidP="001A4C7D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0"/>
        <w:gridCol w:w="991"/>
        <w:gridCol w:w="991"/>
      </w:tblGrid>
      <w:tr w:rsidR="001A4C7D" w:rsidRPr="001A4C7D" w:rsidTr="001A4C7D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825997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8259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000000</w:t>
            </w:r>
          </w:p>
        </w:tc>
      </w:tr>
    </w:tbl>
    <w:p w:rsidR="001A4C7D" w:rsidRDefault="001A4C7D" w:rsidP="001A4C7D">
      <w:r>
        <w:br w:type="textWrapping" w:clear="all"/>
      </w:r>
      <w:proofErr w:type="spellStart"/>
      <w:proofErr w:type="gramStart"/>
      <w:r w:rsidRPr="001A4C7D">
        <w:t>sns.heatmap</w:t>
      </w:r>
      <w:proofErr w:type="spellEnd"/>
      <w:proofErr w:type="gramEnd"/>
      <w:r w:rsidRPr="001A4C7D">
        <w:t>(</w:t>
      </w:r>
      <w:proofErr w:type="spellStart"/>
      <w:r w:rsidRPr="001A4C7D">
        <w:t>data.corr</w:t>
      </w:r>
      <w:proofErr w:type="spellEnd"/>
      <w:r w:rsidRPr="001A4C7D">
        <w:t>())</w:t>
      </w:r>
    </w:p>
    <w:p w:rsidR="001A4C7D" w:rsidRDefault="001A4C7D" w:rsidP="001A4C7D"/>
    <w:p w:rsidR="001A4C7D" w:rsidRDefault="001A4C7D" w:rsidP="001A4C7D">
      <w:r>
        <w:rPr>
          <w:noProof/>
          <w:lang w:eastAsia="en-IN"/>
        </w:rPr>
        <w:lastRenderedPageBreak/>
        <w:drawing>
          <wp:inline distT="0" distB="0" distL="0" distR="0" wp14:anchorId="14BCD40D">
            <wp:extent cx="3390900" cy="24003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4003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4C7D" w:rsidRDefault="001A4C7D" w:rsidP="001A4C7D"/>
    <w:p w:rsidR="001A4C7D" w:rsidRDefault="001A4C7D" w:rsidP="001A4C7D">
      <w:r>
        <w:t>model=</w:t>
      </w:r>
      <w:proofErr w:type="spellStart"/>
      <w:r>
        <w:t>smf.ols</w:t>
      </w:r>
      <w:proofErr w:type="spellEnd"/>
      <w:r>
        <w:t>("d~np.log(s)</w:t>
      </w:r>
      <w:proofErr w:type="gramStart"/>
      <w:r>
        <w:t>",data</w:t>
      </w:r>
      <w:proofErr w:type="gramEnd"/>
      <w:r>
        <w:t>=data).fit()</w:t>
      </w:r>
    </w:p>
    <w:p w:rsidR="001A4C7D" w:rsidRDefault="001A4C7D" w:rsidP="001A4C7D">
      <w:proofErr w:type="spellStart"/>
      <w:proofErr w:type="gramStart"/>
      <w:r>
        <w:t>model.params</w:t>
      </w:r>
      <w:proofErr w:type="spellEnd"/>
      <w:proofErr w:type="gramEnd"/>
    </w:p>
    <w:p w:rsidR="001A4C7D" w:rsidRPr="001A4C7D" w:rsidRDefault="001A4C7D" w:rsidP="001A4C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1A4C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Intercept    1.159684</w:t>
      </w:r>
    </w:p>
    <w:p w:rsidR="001A4C7D" w:rsidRPr="001A4C7D" w:rsidRDefault="001A4C7D" w:rsidP="001A4C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r w:rsidRPr="001A4C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np.log(</w:t>
      </w:r>
      <w:proofErr w:type="gramStart"/>
      <w:r w:rsidRPr="001A4C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s)   </w:t>
      </w:r>
      <w:proofErr w:type="gramEnd"/>
      <w:r w:rsidRPr="001A4C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 xml:space="preserve"> 9.043413</w:t>
      </w:r>
    </w:p>
    <w:p w:rsidR="001A4C7D" w:rsidRPr="001A4C7D" w:rsidRDefault="001A4C7D" w:rsidP="001A4C7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</w:pPr>
      <w:proofErr w:type="spellStart"/>
      <w:r w:rsidRPr="001A4C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dtype</w:t>
      </w:r>
      <w:proofErr w:type="spellEnd"/>
      <w:r w:rsidRPr="001A4C7D">
        <w:rPr>
          <w:rFonts w:ascii="Courier New" w:eastAsia="Times New Roman" w:hAnsi="Courier New" w:cs="Courier New"/>
          <w:color w:val="000000"/>
          <w:sz w:val="21"/>
          <w:szCs w:val="21"/>
          <w:lang w:eastAsia="en-IN"/>
        </w:rPr>
        <w:t>: float64</w:t>
      </w:r>
    </w:p>
    <w:p w:rsidR="001A4C7D" w:rsidRDefault="001A4C7D" w:rsidP="001A4C7D"/>
    <w:p w:rsidR="001A4C7D" w:rsidRDefault="001A4C7D" w:rsidP="001A4C7D">
      <w:proofErr w:type="spellStart"/>
      <w:proofErr w:type="gramStart"/>
      <w:r w:rsidRPr="001A4C7D">
        <w:t>model.summary</w:t>
      </w:r>
      <w:proofErr w:type="spellEnd"/>
      <w:proofErr w:type="gramEnd"/>
      <w:r w:rsidRPr="001A4C7D">
        <w:t>()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1"/>
        <w:gridCol w:w="1682"/>
        <w:gridCol w:w="1731"/>
        <w:gridCol w:w="951"/>
      </w:tblGrid>
      <w:tr w:rsidR="001A4C7D" w:rsidRPr="001A4C7D" w:rsidTr="001A4C7D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rPr>
                <w:rFonts w:ascii="Helvetica" w:eastAsia="Times New Roman" w:hAnsi="Helvetica" w:cs="Helvetica"/>
                <w:color w:val="777777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777777"/>
                <w:sz w:val="18"/>
                <w:szCs w:val="18"/>
                <w:lang w:eastAsia="en-IN"/>
              </w:rPr>
              <w:t>OLS Regression Results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d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695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679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43.39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Sun, 12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.64e-06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5:18:0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-50.912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05.8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07.9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:rsidR="001A4C7D" w:rsidRPr="001A4C7D" w:rsidRDefault="001A4C7D" w:rsidP="001A4C7D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IN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01"/>
        <w:gridCol w:w="791"/>
        <w:gridCol w:w="801"/>
        <w:gridCol w:w="691"/>
        <w:gridCol w:w="691"/>
        <w:gridCol w:w="751"/>
        <w:gridCol w:w="791"/>
      </w:tblGrid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P&gt;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[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0.975]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159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.45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47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6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-3.97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6.297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np.log(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9.04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37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6.5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6.17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1.917</w:t>
            </w:r>
          </w:p>
        </w:tc>
      </w:tr>
    </w:tbl>
    <w:p w:rsidR="001A4C7D" w:rsidRPr="001A4C7D" w:rsidRDefault="001A4C7D" w:rsidP="001A4C7D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IN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10"/>
        <w:gridCol w:w="691"/>
        <w:gridCol w:w="1751"/>
        <w:gridCol w:w="691"/>
      </w:tblGrid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lastRenderedPageBreak/>
              <w:t>Omnibu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5.55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urbin-Wats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427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Prob(Omnibus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06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Jarque-Bera</w:t>
            </w:r>
            <w:proofErr w:type="spellEnd"/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 xml:space="preserve"> (JB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.481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kew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94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Prob(JB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175</w:t>
            </w:r>
          </w:p>
        </w:tc>
      </w:tr>
      <w:tr w:rsidR="001A4C7D" w:rsidRPr="001A4C7D" w:rsidTr="001A4C7D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Kurtosi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.62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Cond. No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1A4C7D" w:rsidRPr="001A4C7D" w:rsidRDefault="001A4C7D" w:rsidP="001A4C7D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1A4C7D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9.08</w:t>
            </w:r>
          </w:p>
        </w:tc>
      </w:tr>
    </w:tbl>
    <w:p w:rsidR="001A4C7D" w:rsidRDefault="001A4C7D" w:rsidP="001A4C7D"/>
    <w:p w:rsidR="001A4C7D" w:rsidRDefault="001A4C7D" w:rsidP="001A4C7D">
      <w:proofErr w:type="spellStart"/>
      <w:proofErr w:type="gramStart"/>
      <w:r w:rsidRPr="001A4C7D">
        <w:t>model.tvalues</w:t>
      </w:r>
      <w:proofErr w:type="spellEnd"/>
      <w:proofErr w:type="gramEnd"/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Intercept    0.472460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p.log(</w:t>
      </w:r>
      <w:proofErr w:type="gramStart"/>
      <w:r>
        <w:rPr>
          <w:color w:val="000000"/>
          <w:sz w:val="21"/>
          <w:szCs w:val="21"/>
        </w:rPr>
        <w:t xml:space="preserve">s)   </w:t>
      </w:r>
      <w:proofErr w:type="gramEnd"/>
      <w:r>
        <w:rPr>
          <w:color w:val="000000"/>
          <w:sz w:val="21"/>
          <w:szCs w:val="21"/>
        </w:rPr>
        <w:t xml:space="preserve"> 6.586789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float64</w:t>
      </w:r>
    </w:p>
    <w:p w:rsidR="001A4C7D" w:rsidRDefault="001A4C7D" w:rsidP="001A4C7D"/>
    <w:p w:rsidR="001A4C7D" w:rsidRDefault="001A4C7D" w:rsidP="001A4C7D">
      <w:proofErr w:type="spellStart"/>
      <w:proofErr w:type="gramStart"/>
      <w:r w:rsidRPr="001A4C7D">
        <w:t>model.pvalues</w:t>
      </w:r>
      <w:proofErr w:type="spellEnd"/>
      <w:proofErr w:type="gramEnd"/>
    </w:p>
    <w:p w:rsidR="001A4C7D" w:rsidRDefault="001A4C7D" w:rsidP="001A4C7D"/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Intercept    0.641980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p.log(</w:t>
      </w:r>
      <w:proofErr w:type="gramStart"/>
      <w:r>
        <w:rPr>
          <w:color w:val="000000"/>
          <w:sz w:val="21"/>
          <w:szCs w:val="21"/>
        </w:rPr>
        <w:t xml:space="preserve">s)   </w:t>
      </w:r>
      <w:proofErr w:type="gramEnd"/>
      <w:r>
        <w:rPr>
          <w:color w:val="000000"/>
          <w:sz w:val="21"/>
          <w:szCs w:val="21"/>
        </w:rPr>
        <w:t xml:space="preserve"> 0.000003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float64</w:t>
      </w:r>
    </w:p>
    <w:p w:rsidR="001A4C7D" w:rsidRDefault="001A4C7D" w:rsidP="001A4C7D"/>
    <w:p w:rsidR="001A4C7D" w:rsidRDefault="001A4C7D" w:rsidP="001A4C7D">
      <w:r>
        <w:t>data1=</w:t>
      </w:r>
      <w:proofErr w:type="spellStart"/>
      <w:r>
        <w:t>data.iloc</w:t>
      </w:r>
      <w:proofErr w:type="spellEnd"/>
      <w:proofErr w:type="gramStart"/>
      <w:r>
        <w:t>[:,</w:t>
      </w:r>
      <w:proofErr w:type="gramEnd"/>
      <w:r>
        <w:t>1]</w:t>
      </w:r>
    </w:p>
    <w:p w:rsidR="001A4C7D" w:rsidRDefault="001A4C7D" w:rsidP="001A4C7D">
      <w:proofErr w:type="spellStart"/>
      <w:proofErr w:type="gramStart"/>
      <w:r>
        <w:t>model.predict</w:t>
      </w:r>
      <w:proofErr w:type="spellEnd"/>
      <w:proofErr w:type="gramEnd"/>
      <w:r>
        <w:t>(data1)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0     21.982913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     13.696517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     17.363305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3     21.030094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4     21.982913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5     17.363305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6     18.757354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7     11.094889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8     21.982913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     21.030094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0    19.964933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1    13.696517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2    18.757354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3    11.094889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4    11.094889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5    13.696517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6    17.363305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7    18.757354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8     7.428100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19    18.757354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20    15.714496</w:t>
      </w:r>
    </w:p>
    <w:p w:rsidR="001A4C7D" w:rsidRDefault="001A4C7D" w:rsidP="001A4C7D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float64</w:t>
      </w:r>
    </w:p>
    <w:p w:rsidR="001A4C7D" w:rsidRDefault="001A4C7D" w:rsidP="001A4C7D"/>
    <w:p w:rsidR="001A4C7D" w:rsidRDefault="001A4C7D" w:rsidP="001A4C7D">
      <w:proofErr w:type="spellStart"/>
      <w:r>
        <w:t>qqplot</w:t>
      </w:r>
      <w:proofErr w:type="spellEnd"/>
      <w:r>
        <w:t>=</w:t>
      </w:r>
      <w:proofErr w:type="spellStart"/>
      <w:proofErr w:type="gramStart"/>
      <w:r>
        <w:t>sm.qqplot</w:t>
      </w:r>
      <w:proofErr w:type="spellEnd"/>
      <w:proofErr w:type="gramEnd"/>
      <w:r>
        <w:t>(</w:t>
      </w:r>
      <w:proofErr w:type="spellStart"/>
      <w:r>
        <w:t>model.resid,line</w:t>
      </w:r>
      <w:proofErr w:type="spellEnd"/>
      <w:r>
        <w:t>='q')</w:t>
      </w:r>
    </w:p>
    <w:p w:rsidR="001A4C7D" w:rsidRDefault="001A4C7D" w:rsidP="001A4C7D">
      <w:proofErr w:type="spellStart"/>
      <w:proofErr w:type="gramStart"/>
      <w:r>
        <w:lastRenderedPageBreak/>
        <w:t>plt.show</w:t>
      </w:r>
      <w:proofErr w:type="spellEnd"/>
      <w:proofErr w:type="gramEnd"/>
      <w:r>
        <w:t>()</w:t>
      </w:r>
    </w:p>
    <w:p w:rsidR="001A4C7D" w:rsidRDefault="001A4C7D" w:rsidP="001A4C7D"/>
    <w:p w:rsidR="001A4C7D" w:rsidRDefault="001A4C7D" w:rsidP="001A4C7D">
      <w:r>
        <w:rPr>
          <w:noProof/>
          <w:lang w:eastAsia="en-IN"/>
        </w:rPr>
        <w:drawing>
          <wp:inline distT="0" distB="0" distL="0" distR="0" wp14:anchorId="45710877">
            <wp:extent cx="3657600" cy="2495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A4C7D" w:rsidRDefault="001A4C7D" w:rsidP="001A4C7D"/>
    <w:p w:rsidR="00BB7B81" w:rsidRDefault="00BB7B81" w:rsidP="001A4C7D"/>
    <w:p w:rsidR="00BB7B81" w:rsidRPr="00024D03" w:rsidRDefault="00BB7B81" w:rsidP="001A4C7D">
      <w:pPr>
        <w:rPr>
          <w:b/>
          <w:sz w:val="28"/>
          <w:szCs w:val="28"/>
        </w:rPr>
      </w:pPr>
    </w:p>
    <w:p w:rsidR="00BB7B81" w:rsidRPr="00024D03" w:rsidRDefault="00024D03" w:rsidP="001A4C7D">
      <w:pPr>
        <w:rPr>
          <w:b/>
          <w:sz w:val="28"/>
          <w:szCs w:val="28"/>
        </w:rPr>
      </w:pPr>
      <w:r w:rsidRPr="00024D03">
        <w:rPr>
          <w:b/>
          <w:sz w:val="28"/>
          <w:szCs w:val="28"/>
        </w:rPr>
        <w:t xml:space="preserve">2) </w:t>
      </w:r>
      <w:proofErr w:type="spellStart"/>
      <w:r w:rsidRPr="00024D03">
        <w:rPr>
          <w:b/>
          <w:sz w:val="28"/>
          <w:szCs w:val="28"/>
        </w:rPr>
        <w:t>Salary_hike</w:t>
      </w:r>
      <w:proofErr w:type="spellEnd"/>
      <w:r w:rsidRPr="00024D03">
        <w:rPr>
          <w:b/>
          <w:sz w:val="28"/>
          <w:szCs w:val="28"/>
        </w:rPr>
        <w:t xml:space="preserve"> -&gt; Build a prediction model for </w:t>
      </w:r>
      <w:proofErr w:type="spellStart"/>
      <w:r w:rsidRPr="00024D03">
        <w:rPr>
          <w:b/>
          <w:sz w:val="28"/>
          <w:szCs w:val="28"/>
        </w:rPr>
        <w:t>Salary_hike</w:t>
      </w:r>
      <w:proofErr w:type="spellEnd"/>
    </w:p>
    <w:p w:rsidR="00BB7B81" w:rsidRDefault="00BB7B81" w:rsidP="00BB7B81">
      <w:r>
        <w:t>import pandas as pd</w:t>
      </w:r>
    </w:p>
    <w:p w:rsidR="00BB7B81" w:rsidRDefault="00BB7B81" w:rsidP="00BB7B81">
      <w:r>
        <w:t xml:space="preserve">import </w:t>
      </w:r>
      <w:proofErr w:type="spellStart"/>
      <w:r>
        <w:t>numpy</w:t>
      </w:r>
      <w:proofErr w:type="spellEnd"/>
      <w:r>
        <w:t xml:space="preserve"> as np</w:t>
      </w:r>
    </w:p>
    <w:p w:rsidR="00BB7B81" w:rsidRDefault="00BB7B81" w:rsidP="00BB7B81"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:rsidR="00BB7B81" w:rsidRDefault="00BB7B81" w:rsidP="00BB7B81">
      <w:r>
        <w:t xml:space="preserve">import </w:t>
      </w:r>
      <w:proofErr w:type="spellStart"/>
      <w:r>
        <w:t>seaborn</w:t>
      </w:r>
      <w:proofErr w:type="spellEnd"/>
      <w:r>
        <w:t xml:space="preserve"> as </w:t>
      </w:r>
      <w:proofErr w:type="spellStart"/>
      <w:r>
        <w:t>sns</w:t>
      </w:r>
      <w:proofErr w:type="spellEnd"/>
    </w:p>
    <w:p w:rsidR="00BB7B81" w:rsidRDefault="00BB7B81" w:rsidP="00BB7B81">
      <w:r>
        <w:t xml:space="preserve">from </w:t>
      </w:r>
      <w:proofErr w:type="spellStart"/>
      <w:proofErr w:type="gramStart"/>
      <w:r>
        <w:t>statsmodels.graphics</w:t>
      </w:r>
      <w:proofErr w:type="gramEnd"/>
      <w:r>
        <w:t>.regressionplots</w:t>
      </w:r>
      <w:proofErr w:type="spellEnd"/>
      <w:r>
        <w:t xml:space="preserve"> import </w:t>
      </w:r>
      <w:proofErr w:type="spellStart"/>
      <w:r>
        <w:t>influence_plot</w:t>
      </w:r>
      <w:proofErr w:type="spellEnd"/>
    </w:p>
    <w:p w:rsidR="00BB7B81" w:rsidRDefault="00BB7B81" w:rsidP="00BB7B81">
      <w:r>
        <w:t xml:space="preserve">import </w:t>
      </w:r>
      <w:proofErr w:type="spellStart"/>
      <w:r>
        <w:t>statsmodels.formula.api</w:t>
      </w:r>
      <w:proofErr w:type="spellEnd"/>
      <w:r>
        <w:t xml:space="preserve"> as </w:t>
      </w:r>
      <w:proofErr w:type="spellStart"/>
      <w:r>
        <w:t>smf</w:t>
      </w:r>
      <w:proofErr w:type="spellEnd"/>
    </w:p>
    <w:p w:rsidR="00BB7B81" w:rsidRDefault="00BB7B81" w:rsidP="00BB7B81">
      <w:r>
        <w:t>data=</w:t>
      </w:r>
      <w:proofErr w:type="gramStart"/>
      <w:r>
        <w:t>pd.read</w:t>
      </w:r>
      <w:proofErr w:type="gramEnd"/>
      <w:r>
        <w:t>_csv("C:\\Users\\SHARAN\\Desktop\\ExcelR\\Assignment\\Assignment-4 Simple linear regression\\Salary_Data.csv")</w:t>
      </w:r>
    </w:p>
    <w:p w:rsidR="00BB7B81" w:rsidRDefault="00BB7B81" w:rsidP="00BB7B81">
      <w:proofErr w:type="spellStart"/>
      <w:proofErr w:type="gramStart"/>
      <w:r>
        <w:t>data.head</w:t>
      </w:r>
      <w:proofErr w:type="spellEnd"/>
      <w:proofErr w:type="gramEnd"/>
      <w:r>
        <w:t>(3)</w:t>
      </w:r>
    </w:p>
    <w:p w:rsidR="00BB7B81" w:rsidRDefault="00BB7B81" w:rsidP="00BB7B81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1"/>
        <w:gridCol w:w="1691"/>
        <w:gridCol w:w="891"/>
      </w:tblGrid>
      <w:tr w:rsidR="00BB7B81" w:rsidRPr="00BB7B81" w:rsidTr="00BB7B81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YearsExperience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alary</w:t>
            </w:r>
          </w:p>
        </w:tc>
      </w:tr>
      <w:tr w:rsidR="00BB7B81" w:rsidRPr="00BB7B81" w:rsidTr="00BB7B8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9343.0</w:t>
            </w:r>
          </w:p>
        </w:tc>
      </w:tr>
      <w:tr w:rsidR="00BB7B81" w:rsidRPr="00BB7B81" w:rsidTr="00BB7B8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46205.0</w:t>
            </w:r>
          </w:p>
        </w:tc>
      </w:tr>
      <w:tr w:rsidR="00BB7B81" w:rsidRPr="00BB7B81" w:rsidTr="00BB7B8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lastRenderedPageBreak/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7731.0</w:t>
            </w:r>
          </w:p>
        </w:tc>
      </w:tr>
    </w:tbl>
    <w:p w:rsidR="00BB7B81" w:rsidRDefault="00BB7B81" w:rsidP="00BB7B81"/>
    <w:p w:rsidR="00BB7B81" w:rsidRDefault="00BB7B81" w:rsidP="00BB7B81">
      <w:proofErr w:type="gramStart"/>
      <w:r w:rsidRPr="00BB7B81">
        <w:t>data.info(</w:t>
      </w:r>
      <w:proofErr w:type="gramEnd"/>
      <w:r w:rsidRPr="00BB7B81">
        <w:t>)</w:t>
      </w:r>
    </w:p>
    <w:p w:rsidR="00BB7B81" w:rsidRDefault="00BB7B81" w:rsidP="00BB7B81"/>
    <w:p w:rsidR="00BB7B81" w:rsidRDefault="00BB7B81" w:rsidP="00BB7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&lt;class '</w:t>
      </w:r>
      <w:proofErr w:type="spellStart"/>
      <w:proofErr w:type="gramStart"/>
      <w:r>
        <w:rPr>
          <w:color w:val="000000"/>
          <w:sz w:val="21"/>
          <w:szCs w:val="21"/>
        </w:rPr>
        <w:t>pandas.core</w:t>
      </w:r>
      <w:proofErr w:type="gramEnd"/>
      <w:r>
        <w:rPr>
          <w:color w:val="000000"/>
          <w:sz w:val="21"/>
          <w:szCs w:val="21"/>
        </w:rPr>
        <w:t>.frame.DataFrame</w:t>
      </w:r>
      <w:proofErr w:type="spellEnd"/>
      <w:r>
        <w:rPr>
          <w:color w:val="000000"/>
          <w:sz w:val="21"/>
          <w:szCs w:val="21"/>
        </w:rPr>
        <w:t>'&gt;</w:t>
      </w:r>
    </w:p>
    <w:p w:rsidR="00BB7B81" w:rsidRDefault="00BB7B81" w:rsidP="00BB7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RangeIndex</w:t>
      </w:r>
      <w:proofErr w:type="spellEnd"/>
      <w:r>
        <w:rPr>
          <w:color w:val="000000"/>
          <w:sz w:val="21"/>
          <w:szCs w:val="21"/>
        </w:rPr>
        <w:t>: 30 entries, 0 to 29</w:t>
      </w:r>
    </w:p>
    <w:p w:rsidR="00BB7B81" w:rsidRDefault="00BB7B81" w:rsidP="00BB7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Data columns (total 2 columns):</w:t>
      </w:r>
    </w:p>
    <w:p w:rsidR="00BB7B81" w:rsidRDefault="00BB7B81" w:rsidP="00BB7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#   Column           Non-Null </w:t>
      </w:r>
      <w:proofErr w:type="gramStart"/>
      <w:r>
        <w:rPr>
          <w:color w:val="000000"/>
          <w:sz w:val="21"/>
          <w:szCs w:val="21"/>
        </w:rPr>
        <w:t xml:space="preserve">Count  </w:t>
      </w:r>
      <w:proofErr w:type="spellStart"/>
      <w:r>
        <w:rPr>
          <w:color w:val="000000"/>
          <w:sz w:val="21"/>
          <w:szCs w:val="21"/>
        </w:rPr>
        <w:t>Dtype</w:t>
      </w:r>
      <w:proofErr w:type="spellEnd"/>
      <w:proofErr w:type="gramEnd"/>
      <w:r>
        <w:rPr>
          <w:color w:val="000000"/>
          <w:sz w:val="21"/>
          <w:szCs w:val="21"/>
        </w:rPr>
        <w:t xml:space="preserve">  </w:t>
      </w:r>
    </w:p>
    <w:p w:rsidR="00BB7B81" w:rsidRDefault="00BB7B81" w:rsidP="00BB7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---  ------           --------------  -----  </w:t>
      </w:r>
    </w:p>
    <w:p w:rsidR="00BB7B81" w:rsidRDefault="00BB7B81" w:rsidP="00BB7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0   </w:t>
      </w:r>
      <w:proofErr w:type="spellStart"/>
      <w:proofErr w:type="gramStart"/>
      <w:r>
        <w:rPr>
          <w:color w:val="000000"/>
          <w:sz w:val="21"/>
          <w:szCs w:val="21"/>
        </w:rPr>
        <w:t>YearsExperience</w:t>
      </w:r>
      <w:proofErr w:type="spellEnd"/>
      <w:r>
        <w:rPr>
          <w:color w:val="000000"/>
          <w:sz w:val="21"/>
          <w:szCs w:val="21"/>
        </w:rPr>
        <w:t xml:space="preserve">  30</w:t>
      </w:r>
      <w:proofErr w:type="gramEnd"/>
      <w:r>
        <w:rPr>
          <w:color w:val="000000"/>
          <w:sz w:val="21"/>
          <w:szCs w:val="21"/>
        </w:rPr>
        <w:t xml:space="preserve"> non-null     float64</w:t>
      </w:r>
    </w:p>
    <w:p w:rsidR="00BB7B81" w:rsidRDefault="00BB7B81" w:rsidP="00BB7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1   Salary           30 non-null     float64</w:t>
      </w:r>
    </w:p>
    <w:p w:rsidR="00BB7B81" w:rsidRDefault="00BB7B81" w:rsidP="00BB7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dtypes</w:t>
      </w:r>
      <w:proofErr w:type="spellEnd"/>
      <w:r>
        <w:rPr>
          <w:color w:val="000000"/>
          <w:sz w:val="21"/>
          <w:szCs w:val="21"/>
        </w:rPr>
        <w:t>: float64(2)</w:t>
      </w:r>
    </w:p>
    <w:p w:rsidR="00BB7B81" w:rsidRDefault="00BB7B81" w:rsidP="00BB7B81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emory usage: 608.0 bytes</w:t>
      </w:r>
    </w:p>
    <w:p w:rsidR="00BB7B81" w:rsidRDefault="00BB7B81" w:rsidP="00BB7B81"/>
    <w:p w:rsidR="00BB7B81" w:rsidRDefault="00BB7B81" w:rsidP="00BB7B81"/>
    <w:p w:rsidR="00BB7B81" w:rsidRDefault="00BB7B81" w:rsidP="00BB7B81">
      <w:proofErr w:type="gramStart"/>
      <w:r>
        <w:t>data.rename</w:t>
      </w:r>
      <w:proofErr w:type="gramEnd"/>
      <w:r>
        <w:t>(columns={"YearsExperience":"exp","Salary":"sal"},inplace=True)</w:t>
      </w:r>
    </w:p>
    <w:p w:rsidR="00BB7B81" w:rsidRDefault="00BB7B81" w:rsidP="00BB7B81">
      <w:proofErr w:type="spellStart"/>
      <w:proofErr w:type="gramStart"/>
      <w:r>
        <w:t>data.head</w:t>
      </w:r>
      <w:proofErr w:type="spellEnd"/>
      <w:proofErr w:type="gramEnd"/>
      <w:r>
        <w:t>(3)</w:t>
      </w:r>
    </w:p>
    <w:p w:rsidR="00BB7B81" w:rsidRDefault="00BB7B81" w:rsidP="00BB7B81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41"/>
        <w:gridCol w:w="551"/>
        <w:gridCol w:w="891"/>
      </w:tblGrid>
      <w:tr w:rsidR="00BB7B81" w:rsidRPr="00BB7B81" w:rsidTr="00BB7B81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ex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al</w:t>
            </w:r>
            <w:proofErr w:type="spellEnd"/>
          </w:p>
        </w:tc>
      </w:tr>
      <w:tr w:rsidR="00BB7B81" w:rsidRPr="00BB7B81" w:rsidTr="00BB7B8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9343.0</w:t>
            </w:r>
          </w:p>
        </w:tc>
      </w:tr>
      <w:tr w:rsidR="00BB7B81" w:rsidRPr="00BB7B81" w:rsidTr="00BB7B8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46205.0</w:t>
            </w:r>
          </w:p>
        </w:tc>
      </w:tr>
      <w:tr w:rsidR="00BB7B81" w:rsidRPr="00BB7B81" w:rsidTr="00BB7B8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7731.0</w:t>
            </w:r>
          </w:p>
        </w:tc>
      </w:tr>
    </w:tbl>
    <w:p w:rsidR="00BB7B81" w:rsidRDefault="00BB7B81" w:rsidP="00BB7B81"/>
    <w:p w:rsidR="00BB7B81" w:rsidRDefault="00BB7B81" w:rsidP="00BB7B81">
      <w:r w:rsidRPr="00BB7B81">
        <w:t>data[['</w:t>
      </w:r>
      <w:proofErr w:type="spellStart"/>
      <w:r w:rsidRPr="00BB7B81">
        <w:t>sal</w:t>
      </w:r>
      <w:proofErr w:type="spellEnd"/>
      <w:r w:rsidRPr="00BB7B81">
        <w:t>']</w:t>
      </w:r>
      <w:proofErr w:type="gramStart"/>
      <w:r w:rsidRPr="00BB7B81">
        <w:t>].boxplot</w:t>
      </w:r>
      <w:proofErr w:type="gramEnd"/>
      <w:r w:rsidRPr="00BB7B81">
        <w:t>()</w:t>
      </w:r>
    </w:p>
    <w:p w:rsidR="00BB7B81" w:rsidRDefault="00BB7B81" w:rsidP="00BB7B81"/>
    <w:p w:rsidR="00BB7B81" w:rsidRDefault="00BB7B81" w:rsidP="00BB7B81">
      <w:r>
        <w:rPr>
          <w:noProof/>
          <w:lang w:eastAsia="en-IN"/>
        </w:rPr>
        <w:lastRenderedPageBreak/>
        <w:drawing>
          <wp:inline distT="0" distB="0" distL="0" distR="0" wp14:anchorId="10F18EAA">
            <wp:extent cx="3752850" cy="2362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362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7B81" w:rsidRDefault="00BB7B81" w:rsidP="00BB7B81"/>
    <w:p w:rsidR="00BB7B81" w:rsidRDefault="00BB7B81" w:rsidP="00BB7B81">
      <w:r w:rsidRPr="00BB7B81">
        <w:t>data[['exp']</w:t>
      </w:r>
      <w:proofErr w:type="gramStart"/>
      <w:r w:rsidRPr="00BB7B81">
        <w:t>].boxplot</w:t>
      </w:r>
      <w:proofErr w:type="gramEnd"/>
      <w:r w:rsidRPr="00BB7B81">
        <w:t>()</w:t>
      </w:r>
    </w:p>
    <w:p w:rsidR="00BB7B81" w:rsidRDefault="00BB7B81" w:rsidP="00BB7B81"/>
    <w:p w:rsidR="00BB7B81" w:rsidRDefault="00BB7B81" w:rsidP="00BB7B81">
      <w:r>
        <w:rPr>
          <w:noProof/>
          <w:lang w:eastAsia="en-IN"/>
        </w:rPr>
        <w:drawing>
          <wp:inline distT="0" distB="0" distL="0" distR="0" wp14:anchorId="24C59DF6">
            <wp:extent cx="3505200" cy="2362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2362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7B81" w:rsidRDefault="00BB7B81" w:rsidP="00BB7B81"/>
    <w:p w:rsidR="00BB7B81" w:rsidRDefault="00BB7B81" w:rsidP="00BB7B81">
      <w:proofErr w:type="spellStart"/>
      <w:proofErr w:type="gramStart"/>
      <w:r w:rsidRPr="00BB7B81">
        <w:t>sns.distplot</w:t>
      </w:r>
      <w:proofErr w:type="spellEnd"/>
      <w:proofErr w:type="gramEnd"/>
      <w:r w:rsidRPr="00BB7B81">
        <w:t>(</w:t>
      </w:r>
      <w:proofErr w:type="spellStart"/>
      <w:r w:rsidRPr="00BB7B81">
        <w:t>data.exp</w:t>
      </w:r>
      <w:proofErr w:type="spellEnd"/>
      <w:r w:rsidRPr="00BB7B81">
        <w:t>)</w:t>
      </w:r>
    </w:p>
    <w:p w:rsidR="00BB7B81" w:rsidRDefault="00BB7B81" w:rsidP="00BB7B81"/>
    <w:p w:rsidR="00BB7B81" w:rsidRDefault="00BB7B81" w:rsidP="00BB7B81">
      <w:r>
        <w:rPr>
          <w:noProof/>
          <w:lang w:eastAsia="en-IN"/>
        </w:rPr>
        <w:lastRenderedPageBreak/>
        <w:drawing>
          <wp:inline distT="0" distB="0" distL="0" distR="0" wp14:anchorId="12B1D778">
            <wp:extent cx="3733800" cy="2495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7B81" w:rsidRDefault="00BB7B81" w:rsidP="00BB7B81"/>
    <w:p w:rsidR="00BB7B81" w:rsidRDefault="00BB7B81" w:rsidP="00BB7B81">
      <w:proofErr w:type="spellStart"/>
      <w:proofErr w:type="gramStart"/>
      <w:r w:rsidRPr="00BB7B81">
        <w:t>sns.distplot</w:t>
      </w:r>
      <w:proofErr w:type="spellEnd"/>
      <w:proofErr w:type="gramEnd"/>
      <w:r w:rsidRPr="00BB7B81">
        <w:t>(</w:t>
      </w:r>
      <w:proofErr w:type="spellStart"/>
      <w:r w:rsidRPr="00BB7B81">
        <w:t>data.sal</w:t>
      </w:r>
      <w:proofErr w:type="spellEnd"/>
      <w:r w:rsidRPr="00BB7B81">
        <w:t>)</w:t>
      </w:r>
    </w:p>
    <w:p w:rsidR="00BB7B81" w:rsidRDefault="00BB7B81" w:rsidP="00BB7B81">
      <w:r>
        <w:rPr>
          <w:noProof/>
          <w:lang w:eastAsia="en-IN"/>
        </w:rPr>
        <w:drawing>
          <wp:inline distT="0" distB="0" distL="0" distR="0" wp14:anchorId="0D1376DB">
            <wp:extent cx="3733800" cy="260032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03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7B81" w:rsidRDefault="00BB7B81" w:rsidP="00BB7B81"/>
    <w:p w:rsidR="00BB7B81" w:rsidRDefault="00BB7B81" w:rsidP="00BB7B81">
      <w:proofErr w:type="spellStart"/>
      <w:proofErr w:type="gramStart"/>
      <w:r w:rsidRPr="00BB7B81">
        <w:t>sns.scatterplot</w:t>
      </w:r>
      <w:proofErr w:type="spellEnd"/>
      <w:proofErr w:type="gramEnd"/>
      <w:r w:rsidRPr="00BB7B81">
        <w:t>(x='</w:t>
      </w:r>
      <w:proofErr w:type="spellStart"/>
      <w:r w:rsidRPr="00BB7B81">
        <w:t>exp</w:t>
      </w:r>
      <w:proofErr w:type="spellEnd"/>
      <w:r w:rsidRPr="00BB7B81">
        <w:t>',y='</w:t>
      </w:r>
      <w:proofErr w:type="spellStart"/>
      <w:r w:rsidRPr="00BB7B81">
        <w:t>sal</w:t>
      </w:r>
      <w:proofErr w:type="spellEnd"/>
      <w:r w:rsidRPr="00BB7B81">
        <w:t>',data=data)</w:t>
      </w:r>
    </w:p>
    <w:p w:rsidR="00BB7B81" w:rsidRDefault="00BB7B81" w:rsidP="00BB7B81"/>
    <w:p w:rsidR="00BB7B81" w:rsidRDefault="00BB7B81" w:rsidP="00BB7B81"/>
    <w:p w:rsidR="00BB7B81" w:rsidRDefault="00BB7B81" w:rsidP="00BB7B81"/>
    <w:p w:rsidR="00BB7B81" w:rsidRDefault="00BB7B81" w:rsidP="00BB7B81"/>
    <w:p w:rsidR="00BB7B81" w:rsidRDefault="00BB7B81" w:rsidP="00BB7B81">
      <w:r>
        <w:rPr>
          <w:noProof/>
          <w:lang w:eastAsia="en-IN"/>
        </w:rPr>
        <w:lastRenderedPageBreak/>
        <w:drawing>
          <wp:inline distT="0" distB="0" distL="0" distR="0" wp14:anchorId="1C5666E6">
            <wp:extent cx="3886200" cy="24955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7B81" w:rsidRDefault="00BB7B81" w:rsidP="00BB7B81">
      <w:proofErr w:type="spellStart"/>
      <w:proofErr w:type="gramStart"/>
      <w:r w:rsidRPr="00BB7B81">
        <w:t>sns.regplot</w:t>
      </w:r>
      <w:proofErr w:type="spellEnd"/>
      <w:proofErr w:type="gramEnd"/>
      <w:r w:rsidRPr="00BB7B81">
        <w:t>(x='</w:t>
      </w:r>
      <w:proofErr w:type="spellStart"/>
      <w:r w:rsidRPr="00BB7B81">
        <w:t>exp</w:t>
      </w:r>
      <w:proofErr w:type="spellEnd"/>
      <w:r w:rsidRPr="00BB7B81">
        <w:t>',y='</w:t>
      </w:r>
      <w:proofErr w:type="spellStart"/>
      <w:r w:rsidRPr="00BB7B81">
        <w:t>sal</w:t>
      </w:r>
      <w:proofErr w:type="spellEnd"/>
      <w:r w:rsidRPr="00BB7B81">
        <w:t>',data=data)</w:t>
      </w:r>
    </w:p>
    <w:p w:rsidR="00BB7B81" w:rsidRDefault="00BB7B81" w:rsidP="00BB7B81">
      <w:r>
        <w:rPr>
          <w:noProof/>
          <w:lang w:eastAsia="en-IN"/>
        </w:rPr>
        <w:drawing>
          <wp:inline distT="0" distB="0" distL="0" distR="0" wp14:anchorId="1FF852A8">
            <wp:extent cx="3886200" cy="24955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24955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BB7B81" w:rsidRDefault="00BB7B81" w:rsidP="00BB7B81"/>
    <w:p w:rsidR="00BB7B81" w:rsidRDefault="00BB7B81" w:rsidP="00BB7B81">
      <w:proofErr w:type="spellStart"/>
      <w:proofErr w:type="gramStart"/>
      <w:r w:rsidRPr="00BB7B81">
        <w:t>data.corr</w:t>
      </w:r>
      <w:proofErr w:type="spellEnd"/>
      <w:proofErr w:type="gramEnd"/>
      <w:r w:rsidRPr="00BB7B81">
        <w:t>()</w:t>
      </w:r>
    </w:p>
    <w:p w:rsidR="00BB7B81" w:rsidRDefault="00BB7B81" w:rsidP="00BB7B81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51"/>
        <w:gridCol w:w="991"/>
        <w:gridCol w:w="991"/>
      </w:tblGrid>
      <w:tr w:rsidR="00BB7B81" w:rsidRPr="00BB7B81" w:rsidTr="00BB7B81">
        <w:trPr>
          <w:tblHeader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ex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al</w:t>
            </w:r>
            <w:proofErr w:type="spellEnd"/>
          </w:p>
        </w:tc>
      </w:tr>
      <w:tr w:rsidR="00BB7B81" w:rsidRPr="00BB7B81" w:rsidTr="00BB7B8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ex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000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978242</w:t>
            </w:r>
          </w:p>
        </w:tc>
      </w:tr>
      <w:tr w:rsidR="00BB7B81" w:rsidRPr="00BB7B81" w:rsidTr="00BB7B81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BB7B81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97824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BB7B81" w:rsidRPr="00BB7B81" w:rsidRDefault="00BB7B81" w:rsidP="00BB7B81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BB7B81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000000</w:t>
            </w:r>
          </w:p>
        </w:tc>
      </w:tr>
    </w:tbl>
    <w:p w:rsidR="00BB7B81" w:rsidRDefault="00BB7B81" w:rsidP="00BB7B81"/>
    <w:p w:rsidR="00BB7B81" w:rsidRDefault="00BB7B81" w:rsidP="00BB7B81"/>
    <w:p w:rsidR="00BB7B81" w:rsidRDefault="00DF785B" w:rsidP="00BB7B81">
      <w:proofErr w:type="spellStart"/>
      <w:proofErr w:type="gramStart"/>
      <w:r w:rsidRPr="00DF785B">
        <w:t>sns.heatmap</w:t>
      </w:r>
      <w:proofErr w:type="spellEnd"/>
      <w:proofErr w:type="gramEnd"/>
      <w:r w:rsidRPr="00DF785B">
        <w:t>(</w:t>
      </w:r>
      <w:proofErr w:type="spellStart"/>
      <w:r w:rsidRPr="00DF785B">
        <w:t>data.corr</w:t>
      </w:r>
      <w:proofErr w:type="spellEnd"/>
      <w:r w:rsidRPr="00DF785B">
        <w:t>())</w:t>
      </w:r>
    </w:p>
    <w:p w:rsidR="00DF785B" w:rsidRDefault="00DF785B" w:rsidP="00BB7B81"/>
    <w:p w:rsidR="00DF785B" w:rsidRDefault="00DF785B" w:rsidP="00BB7B81">
      <w:r>
        <w:rPr>
          <w:noProof/>
          <w:lang w:eastAsia="en-IN"/>
        </w:rPr>
        <w:lastRenderedPageBreak/>
        <w:drawing>
          <wp:inline distT="0" distB="0" distL="0" distR="0">
            <wp:extent cx="4676775" cy="3200400"/>
            <wp:effectExtent l="0" t="0" r="0" b="0"/>
            <wp:docPr id="13" name="Picture 13" descr="C:\Users\SHARAN\AppData\Local\Microsoft\Windows\INetCache\Content.MSO\E2E4E3A5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MSO\E2E4E3A5.tmp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F785B" w:rsidRDefault="00DF785B" w:rsidP="00BB7B81"/>
    <w:p w:rsidR="00DF785B" w:rsidRDefault="00DF785B" w:rsidP="00DF785B">
      <w:r>
        <w:t>model=</w:t>
      </w:r>
      <w:proofErr w:type="spellStart"/>
      <w:r>
        <w:t>smf.ols</w:t>
      </w:r>
      <w:proofErr w:type="spellEnd"/>
      <w:r>
        <w:t>('</w:t>
      </w:r>
      <w:proofErr w:type="spellStart"/>
      <w:r>
        <w:t>sal~exp+</w:t>
      </w:r>
      <w:proofErr w:type="gramStart"/>
      <w:r>
        <w:t>np.square</w:t>
      </w:r>
      <w:proofErr w:type="spellEnd"/>
      <w:proofErr w:type="gramEnd"/>
      <w:r>
        <w:t>(</w:t>
      </w:r>
      <w:proofErr w:type="spellStart"/>
      <w:r>
        <w:t>exp</w:t>
      </w:r>
      <w:proofErr w:type="spellEnd"/>
      <w:r>
        <w:t>)',data=data).fit()</w:t>
      </w:r>
    </w:p>
    <w:p w:rsidR="00DF785B" w:rsidRDefault="00DF785B" w:rsidP="00DF785B">
      <w:proofErr w:type="spellStart"/>
      <w:proofErr w:type="gramStart"/>
      <w:r>
        <w:t>model.params</w:t>
      </w:r>
      <w:proofErr w:type="spellEnd"/>
      <w:proofErr w:type="gramEnd"/>
    </w:p>
    <w:p w:rsidR="00DF785B" w:rsidRDefault="00DF785B" w:rsidP="00DF785B"/>
    <w:p w:rsidR="00DF785B" w:rsidRDefault="00DF785B" w:rsidP="00DF785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Intercept         26214.932677</w:t>
      </w:r>
    </w:p>
    <w:p w:rsidR="00DF785B" w:rsidRDefault="00DF785B" w:rsidP="00DF785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                9259.283888</w:t>
      </w:r>
    </w:p>
    <w:p w:rsidR="00DF785B" w:rsidRDefault="00DF785B" w:rsidP="00DF785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np.square</w:t>
      </w:r>
      <w:proofErr w:type="spellEnd"/>
      <w:proofErr w:type="gramEnd"/>
      <w:r>
        <w:rPr>
          <w:color w:val="000000"/>
          <w:sz w:val="21"/>
          <w:szCs w:val="21"/>
        </w:rPr>
        <w:t>(</w:t>
      </w:r>
      <w:proofErr w:type="spellStart"/>
      <w:r>
        <w:rPr>
          <w:color w:val="000000"/>
          <w:sz w:val="21"/>
          <w:szCs w:val="21"/>
        </w:rPr>
        <w:t>exp</w:t>
      </w:r>
      <w:proofErr w:type="spellEnd"/>
      <w:r>
        <w:rPr>
          <w:color w:val="000000"/>
          <w:sz w:val="21"/>
          <w:szCs w:val="21"/>
        </w:rPr>
        <w:t>)       16.392566</w:t>
      </w:r>
    </w:p>
    <w:p w:rsidR="00DF785B" w:rsidRDefault="00DF785B" w:rsidP="00DF785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float64</w:t>
      </w:r>
    </w:p>
    <w:p w:rsidR="00DF785B" w:rsidRDefault="00DF785B" w:rsidP="00DF785B">
      <w:pPr>
        <w:rPr>
          <w:b/>
        </w:rPr>
      </w:pPr>
    </w:p>
    <w:p w:rsidR="00DF785B" w:rsidRDefault="00DF785B" w:rsidP="00DF785B">
      <w:proofErr w:type="spellStart"/>
      <w:proofErr w:type="gramStart"/>
      <w:r w:rsidRPr="00DF785B">
        <w:t>model.tvalues</w:t>
      </w:r>
      <w:proofErr w:type="spellEnd"/>
      <w:proofErr w:type="gramEnd"/>
    </w:p>
    <w:p w:rsidR="00DF785B" w:rsidRDefault="00DF785B" w:rsidP="00DF785B"/>
    <w:p w:rsidR="002F4905" w:rsidRDefault="002F4905" w:rsidP="002F490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Intercept         0.000004</w:t>
      </w:r>
    </w:p>
    <w:p w:rsidR="002F4905" w:rsidRDefault="002F4905" w:rsidP="002F490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exp               0.000022</w:t>
      </w:r>
    </w:p>
    <w:p w:rsidR="002F4905" w:rsidRDefault="002F4905" w:rsidP="002F490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np.square</w:t>
      </w:r>
      <w:proofErr w:type="spellEnd"/>
      <w:proofErr w:type="gramEnd"/>
      <w:r>
        <w:rPr>
          <w:color w:val="000000"/>
          <w:sz w:val="21"/>
          <w:szCs w:val="21"/>
        </w:rPr>
        <w:t>(</w:t>
      </w:r>
      <w:proofErr w:type="spellStart"/>
      <w:r>
        <w:rPr>
          <w:color w:val="000000"/>
          <w:sz w:val="21"/>
          <w:szCs w:val="21"/>
        </w:rPr>
        <w:t>exp</w:t>
      </w:r>
      <w:proofErr w:type="spellEnd"/>
      <w:r>
        <w:rPr>
          <w:color w:val="000000"/>
          <w:sz w:val="21"/>
          <w:szCs w:val="21"/>
        </w:rPr>
        <w:t>)    0.914983</w:t>
      </w:r>
    </w:p>
    <w:p w:rsidR="002F4905" w:rsidRDefault="002F4905" w:rsidP="002F4905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dtype</w:t>
      </w:r>
      <w:proofErr w:type="spellEnd"/>
      <w:r>
        <w:rPr>
          <w:color w:val="000000"/>
          <w:sz w:val="21"/>
          <w:szCs w:val="21"/>
        </w:rPr>
        <w:t>: float64</w:t>
      </w:r>
    </w:p>
    <w:p w:rsidR="00DF785B" w:rsidRDefault="00DF785B" w:rsidP="00DF785B"/>
    <w:p w:rsidR="002F4905" w:rsidRDefault="002F4905" w:rsidP="00DF785B">
      <w:proofErr w:type="spellStart"/>
      <w:proofErr w:type="gramStart"/>
      <w:r w:rsidRPr="002F4905">
        <w:t>model.summary</w:t>
      </w:r>
      <w:proofErr w:type="spellEnd"/>
      <w:proofErr w:type="gramEnd"/>
      <w:r w:rsidRPr="002F4905">
        <w:t>()</w:t>
      </w:r>
    </w:p>
    <w:p w:rsidR="002F4905" w:rsidRDefault="002F4905" w:rsidP="00DF785B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91"/>
        <w:gridCol w:w="1682"/>
        <w:gridCol w:w="1731"/>
        <w:gridCol w:w="951"/>
      </w:tblGrid>
      <w:tr w:rsidR="002F4905" w:rsidRPr="002F4905" w:rsidTr="002F4905">
        <w:tc>
          <w:tcPr>
            <w:tcW w:w="0" w:type="auto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rPr>
                <w:rFonts w:ascii="Helvetica" w:eastAsia="Times New Roman" w:hAnsi="Helvetica" w:cs="Helvetica"/>
                <w:color w:val="777777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777777"/>
                <w:sz w:val="18"/>
                <w:szCs w:val="18"/>
                <w:lang w:eastAsia="en-IN"/>
              </w:rPr>
              <w:t>OLS Regression Results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ep. Variabl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sal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957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OL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Adj. R-square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954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Meth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Least Squar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F-statist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00.3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at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Sun, 12 Dec 20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Prob (F-statistic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.59e-19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lastRenderedPageBreak/>
              <w:t>Tim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7:49: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Log-Likelihood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-301.43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No. Observation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A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608.9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f Residual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BIC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613.1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f Model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Covariance Type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nonrobust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</w:tr>
    </w:tbl>
    <w:p w:rsidR="002F4905" w:rsidRPr="002F4905" w:rsidRDefault="002F4905" w:rsidP="002F4905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IN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31"/>
        <w:gridCol w:w="1096"/>
        <w:gridCol w:w="991"/>
        <w:gridCol w:w="691"/>
        <w:gridCol w:w="691"/>
        <w:gridCol w:w="996"/>
        <w:gridCol w:w="996"/>
      </w:tblGrid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coef</w:t>
            </w:r>
            <w:proofErr w:type="spellEnd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td err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P&gt;|t|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[0.02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0.975]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.621e+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4554.67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5.7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69e+0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.56e+04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exp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9259.283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811.00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5.1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5543.40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3e+04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np.square</w:t>
            </w:r>
            <w:proofErr w:type="spellEnd"/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(</w:t>
            </w:r>
            <w:proofErr w:type="spellStart"/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exp</w:t>
            </w:r>
            <w:proofErr w:type="spellEnd"/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6.392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52.12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10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9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-295.73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328.520</w:t>
            </w:r>
          </w:p>
        </w:tc>
      </w:tr>
    </w:tbl>
    <w:p w:rsidR="002F4905" w:rsidRPr="002F4905" w:rsidRDefault="002F4905" w:rsidP="002F4905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  <w:lang w:eastAsia="en-IN"/>
        </w:rPr>
      </w:pP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90"/>
        <w:gridCol w:w="691"/>
        <w:gridCol w:w="1254"/>
        <w:gridCol w:w="691"/>
      </w:tblGrid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Omnibu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.18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Durbin-Watson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649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Prob(Omnibus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33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proofErr w:type="spellStart"/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Jarque-Bera</w:t>
            </w:r>
            <w:proofErr w:type="spellEnd"/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 xml:space="preserve"> (JB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1.627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Skew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3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Prob(JB)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5F5F5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0.443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Kurtosis: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.15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  <w:t>Cond. No.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  <w:r w:rsidRPr="002F4905"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  <w:t>223.</w:t>
            </w:r>
          </w:p>
        </w:tc>
      </w:tr>
      <w:tr w:rsidR="002F4905" w:rsidRPr="002F4905" w:rsidTr="002F4905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2F4905" w:rsidRPr="002F4905" w:rsidRDefault="002F4905" w:rsidP="002F4905">
            <w:pPr>
              <w:spacing w:before="240" w:after="0" w:line="240" w:lineRule="auto"/>
              <w:rPr>
                <w:rFonts w:eastAsia="Times New Roman" w:cstheme="minorHAnsi"/>
                <w:bCs/>
                <w:color w:val="000000"/>
                <w:lang w:eastAsia="en-IN"/>
              </w:rPr>
            </w:pPr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data1=</w:t>
            </w:r>
            <w:proofErr w:type="spellStart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data.iloc</w:t>
            </w:r>
            <w:proofErr w:type="spellEnd"/>
            <w:proofErr w:type="gramStart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[:,:</w:t>
            </w:r>
            <w:proofErr w:type="gramEnd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1]</w:t>
            </w:r>
          </w:p>
          <w:p w:rsidR="002F4905" w:rsidRPr="002F4905" w:rsidRDefault="002F4905" w:rsidP="002F4905">
            <w:pPr>
              <w:spacing w:before="240" w:after="0" w:line="240" w:lineRule="auto"/>
              <w:rPr>
                <w:rFonts w:eastAsia="Times New Roman" w:cstheme="minorHAnsi"/>
                <w:bCs/>
                <w:color w:val="000000"/>
                <w:lang w:eastAsia="en-IN"/>
              </w:rPr>
            </w:pPr>
            <w:proofErr w:type="spellStart"/>
            <w:proofErr w:type="gramStart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model.predict</w:t>
            </w:r>
            <w:proofErr w:type="spellEnd"/>
            <w:proofErr w:type="gramEnd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(data1)</w:t>
            </w:r>
          </w:p>
          <w:p w:rsidR="002F4905" w:rsidRDefault="002F4905" w:rsidP="002F4905">
            <w:pPr>
              <w:spacing w:before="240" w:after="0" w:line="240" w:lineRule="auto"/>
              <w:rPr>
                <w:rFonts w:ascii="Helvetica" w:eastAsia="Times New Roman" w:hAnsi="Helvetica" w:cs="Helvetica"/>
                <w:bCs/>
                <w:color w:val="000000"/>
                <w:sz w:val="18"/>
                <w:szCs w:val="18"/>
                <w:lang w:eastAsia="en-IN"/>
              </w:rPr>
            </w:pP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0      36419.979959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      38279.705169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      40140.741784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3      44799.070719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4      46664.697252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5      53204.717436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6      54140.317439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7      56012.500998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8      56012.500998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9      60698.697296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0     62575.470775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1     63514.349291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2     63514.349291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3     64453.555659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4     68213.659642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5     71979.009247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6     73863.651157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lastRenderedPageBreak/>
              <w:t>17     75749.604472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8     81415.332851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9     82360.768394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0     89936.055383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1     92782.197551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2    100386.335458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3    103243.296720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4    108011.455849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5    110876.285543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6    115657.558725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7    116614.796916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8    123324.644086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9    125244.693940</w:t>
            </w:r>
          </w:p>
          <w:p w:rsidR="002F4905" w:rsidRDefault="002F4905" w:rsidP="002F490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proofErr w:type="spellStart"/>
            <w:r>
              <w:rPr>
                <w:color w:val="000000"/>
                <w:sz w:val="21"/>
                <w:szCs w:val="21"/>
              </w:rPr>
              <w:t>dtype</w:t>
            </w:r>
            <w:proofErr w:type="spellEnd"/>
            <w:r>
              <w:rPr>
                <w:color w:val="000000"/>
                <w:sz w:val="21"/>
                <w:szCs w:val="21"/>
              </w:rPr>
              <w:t>: float64</w:t>
            </w:r>
          </w:p>
          <w:p w:rsidR="002F4905" w:rsidRDefault="002F4905" w:rsidP="002F4905">
            <w:pPr>
              <w:spacing w:before="240" w:after="0" w:line="240" w:lineRule="auto"/>
              <w:rPr>
                <w:rFonts w:ascii="Helvetica" w:eastAsia="Times New Roman" w:hAnsi="Helvetica" w:cs="Helvetica"/>
                <w:bCs/>
                <w:color w:val="000000"/>
                <w:sz w:val="18"/>
                <w:szCs w:val="18"/>
                <w:lang w:eastAsia="en-IN"/>
              </w:rPr>
            </w:pPr>
          </w:p>
          <w:p w:rsidR="002F4905" w:rsidRPr="002F4905" w:rsidRDefault="002F4905" w:rsidP="002F4905">
            <w:pPr>
              <w:spacing w:before="240" w:after="0" w:line="240" w:lineRule="auto"/>
              <w:rPr>
                <w:rFonts w:eastAsia="Times New Roman" w:cstheme="minorHAnsi"/>
                <w:bCs/>
                <w:color w:val="000000"/>
                <w:lang w:eastAsia="en-IN"/>
              </w:rPr>
            </w:pPr>
            <w:proofErr w:type="spellStart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qqplot</w:t>
            </w:r>
            <w:proofErr w:type="spellEnd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=</w:t>
            </w:r>
            <w:proofErr w:type="spellStart"/>
            <w:proofErr w:type="gramStart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sm.qqplot</w:t>
            </w:r>
            <w:proofErr w:type="spellEnd"/>
            <w:proofErr w:type="gramEnd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(</w:t>
            </w:r>
            <w:proofErr w:type="spellStart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model.resid,line</w:t>
            </w:r>
            <w:proofErr w:type="spellEnd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='q')</w:t>
            </w:r>
          </w:p>
          <w:p w:rsidR="002F4905" w:rsidRDefault="002F4905" w:rsidP="002F4905">
            <w:pPr>
              <w:spacing w:before="240" w:after="0" w:line="240" w:lineRule="auto"/>
              <w:rPr>
                <w:rFonts w:eastAsia="Times New Roman" w:cstheme="minorHAnsi"/>
                <w:bCs/>
                <w:color w:val="000000"/>
                <w:lang w:eastAsia="en-IN"/>
              </w:rPr>
            </w:pPr>
            <w:proofErr w:type="spellStart"/>
            <w:proofErr w:type="gramStart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plt.show</w:t>
            </w:r>
            <w:proofErr w:type="spellEnd"/>
            <w:proofErr w:type="gramEnd"/>
            <w:r w:rsidRPr="002F4905">
              <w:rPr>
                <w:rFonts w:eastAsia="Times New Roman" w:cstheme="minorHAnsi"/>
                <w:bCs/>
                <w:color w:val="000000"/>
                <w:lang w:eastAsia="en-IN"/>
              </w:rPr>
              <w:t>()</w:t>
            </w:r>
          </w:p>
          <w:p w:rsidR="002F4905" w:rsidRDefault="002F4905" w:rsidP="002F4905">
            <w:pPr>
              <w:spacing w:before="240" w:after="0" w:line="240" w:lineRule="auto"/>
              <w:rPr>
                <w:rFonts w:eastAsia="Times New Roman" w:cstheme="minorHAnsi"/>
                <w:bCs/>
                <w:color w:val="000000"/>
                <w:lang w:eastAsia="en-IN"/>
              </w:rPr>
            </w:pPr>
          </w:p>
          <w:p w:rsidR="002F4905" w:rsidRPr="002F4905" w:rsidRDefault="002F4905" w:rsidP="002F4905">
            <w:pPr>
              <w:spacing w:before="240" w:after="0" w:line="240" w:lineRule="auto"/>
              <w:rPr>
                <w:rFonts w:eastAsia="Times New Roman" w:cstheme="minorHAnsi"/>
                <w:bCs/>
                <w:color w:val="000000"/>
                <w:lang w:eastAsia="en-IN"/>
              </w:rPr>
            </w:pPr>
            <w:r>
              <w:rPr>
                <w:rFonts w:eastAsia="Times New Roman" w:cstheme="minorHAnsi"/>
                <w:bCs/>
                <w:noProof/>
                <w:color w:val="000000"/>
                <w:lang w:eastAsia="en-IN"/>
              </w:rPr>
              <w:drawing>
                <wp:inline distT="0" distB="0" distL="0" distR="0" wp14:anchorId="0FD8662E">
                  <wp:extent cx="3905250" cy="2495550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5250" cy="24955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2F4905" w:rsidRDefault="002F4905" w:rsidP="002F4905">
            <w:pPr>
              <w:spacing w:before="240" w:after="0" w:line="240" w:lineRule="auto"/>
              <w:rPr>
                <w:rFonts w:ascii="Helvetica" w:eastAsia="Times New Roman" w:hAnsi="Helvetica" w:cs="Helvetica"/>
                <w:bCs/>
                <w:color w:val="000000"/>
                <w:sz w:val="18"/>
                <w:szCs w:val="18"/>
                <w:lang w:eastAsia="en-IN"/>
              </w:rPr>
            </w:pPr>
          </w:p>
          <w:p w:rsidR="002F4905" w:rsidRDefault="002F4905" w:rsidP="002F4905">
            <w:pPr>
              <w:spacing w:before="240" w:after="0" w:line="240" w:lineRule="auto"/>
              <w:rPr>
                <w:rFonts w:ascii="Helvetica" w:eastAsia="Times New Roman" w:hAnsi="Helvetica" w:cs="Helvetica"/>
                <w:bCs/>
                <w:color w:val="000000"/>
                <w:sz w:val="18"/>
                <w:szCs w:val="18"/>
                <w:lang w:eastAsia="en-IN"/>
              </w:rPr>
            </w:pPr>
          </w:p>
          <w:p w:rsidR="002F4905" w:rsidRDefault="002F4905" w:rsidP="002F4905">
            <w:pPr>
              <w:spacing w:before="240" w:after="0" w:line="240" w:lineRule="auto"/>
              <w:rPr>
                <w:rFonts w:ascii="Helvetica" w:eastAsia="Times New Roman" w:hAnsi="Helvetica" w:cs="Helvetica"/>
                <w:bCs/>
                <w:color w:val="000000"/>
                <w:sz w:val="18"/>
                <w:szCs w:val="18"/>
                <w:lang w:eastAsia="en-IN"/>
              </w:rPr>
            </w:pPr>
          </w:p>
          <w:p w:rsidR="002F4905" w:rsidRPr="002F4905" w:rsidRDefault="002F4905" w:rsidP="002F4905">
            <w:pPr>
              <w:spacing w:before="240" w:after="0" w:line="240" w:lineRule="auto"/>
              <w:rPr>
                <w:rFonts w:ascii="Helvetica" w:eastAsia="Times New Roman" w:hAnsi="Helvetica" w:cs="Helvetica"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</w:tcPr>
          <w:p w:rsidR="002F4905" w:rsidRPr="002F4905" w:rsidRDefault="002F4905" w:rsidP="002F4905">
            <w:pPr>
              <w:spacing w:before="240" w:after="0" w:line="240" w:lineRule="auto"/>
              <w:jc w:val="right"/>
              <w:rPr>
                <w:rFonts w:ascii="Helvetica" w:eastAsia="Times New Roman" w:hAnsi="Helvetica" w:cs="Helvetica"/>
                <w:color w:val="000000"/>
                <w:sz w:val="18"/>
                <w:szCs w:val="18"/>
                <w:lang w:eastAsia="en-IN"/>
              </w:rPr>
            </w:pPr>
          </w:p>
        </w:tc>
      </w:tr>
    </w:tbl>
    <w:p w:rsidR="002F4905" w:rsidRPr="00DF785B" w:rsidRDefault="002F4905" w:rsidP="00DF785B"/>
    <w:p w:rsidR="00DF785B" w:rsidRDefault="00DF785B" w:rsidP="00DF785B">
      <w:pPr>
        <w:rPr>
          <w:b/>
        </w:rPr>
      </w:pPr>
    </w:p>
    <w:p w:rsidR="00DF785B" w:rsidRPr="00DF785B" w:rsidRDefault="00DF785B" w:rsidP="00DF785B"/>
    <w:sectPr w:rsidR="00DF785B" w:rsidRPr="00DF78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3MDU2MjKwNLO0MLJU0lEKTi0uzszPAykwqgUA/8fXVSwAAAA="/>
  </w:docVars>
  <w:rsids>
    <w:rsidRoot w:val="001A4C7D"/>
    <w:rsid w:val="00024D03"/>
    <w:rsid w:val="001A4C7D"/>
    <w:rsid w:val="002F4905"/>
    <w:rsid w:val="007C5D38"/>
    <w:rsid w:val="00AC72F1"/>
    <w:rsid w:val="00BB7B81"/>
    <w:rsid w:val="00D8765F"/>
    <w:rsid w:val="00DF78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A2D5CB5-B71E-4B7F-9DFE-4362D24890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A4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A4C7D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39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00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6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11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7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53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8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9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3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63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0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812</Words>
  <Characters>463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S VCET</dc:creator>
  <cp:keywords/>
  <dc:description/>
  <cp:lastModifiedBy>Lenovo</cp:lastModifiedBy>
  <cp:revision>2</cp:revision>
  <dcterms:created xsi:type="dcterms:W3CDTF">2022-01-15T08:42:00Z</dcterms:created>
  <dcterms:modified xsi:type="dcterms:W3CDTF">2022-01-15T08:42:00Z</dcterms:modified>
</cp:coreProperties>
</file>